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Area</w:t>
      </w:r>
      <w:r>
        <w:t xml:space="preserve"> </w:t>
      </w:r>
      <w:r>
        <w:t xml:space="preserve">between</w:t>
      </w:r>
      <w:r>
        <w:t xml:space="preserve"> </w:t>
      </w:r>
      <w:r>
        <w:t xml:space="preserve">two</w:t>
      </w:r>
      <w:r>
        <w:t xml:space="preserve"> </w:t>
      </w:r>
      <w:r>
        <w:t xml:space="preserve">curves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area</w:t>
      </w:r>
      <w:r>
        <w:t xml:space="preserve"> </w:t>
      </w:r>
      <w:r>
        <w:t xml:space="preserve">between</w:t>
      </w:r>
      <w:r>
        <w:t xml:space="preserve"> </w:t>
      </w:r>
      <w:r>
        <w:t xml:space="preserve">two</w:t>
      </w:r>
      <w:r>
        <w:t xml:space="preserve"> </w:t>
      </w:r>
      <w:r>
        <w:t xml:space="preserve">curv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Area between two curve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answers"/>
    <w:p>
      <w:pPr>
        <w:pStyle w:val="Heading2"/>
      </w:pPr>
      <w:r>
        <w:t xml:space="preserve">Answers</w:t>
      </w:r>
    </w:p>
    <w:bookmarkStart w:id="21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4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6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t>2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</w:p>
    <w:bookmarkEnd w:id="21"/>
    <w:bookmarkStart w:id="22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t>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2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1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2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1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</m:t>
        </m:r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t>1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bookmarkEnd w:id="22"/>
    <w:bookmarkStart w:id="23" w:name="q3"/>
    <w:p>
      <w:pPr>
        <w:pStyle w:val="Heading3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t>18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2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6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25</m:t>
            </m:r>
          </m:num>
          <m:den>
            <m:r>
              <m:t>12</m:t>
            </m:r>
          </m:den>
        </m:f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2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7</m:t>
            </m:r>
          </m:num>
          <m:den>
            <m:r>
              <m:t>2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3"/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areabetweencurve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areabetweencurve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Area between two curves</dc:title>
  <dc:creator>Donald Campbell</dc:creator>
  <cp:keywords/>
  <dcterms:created xsi:type="dcterms:W3CDTF">2025-08-20T14:58:22Z</dcterms:created>
  <dcterms:modified xsi:type="dcterms:W3CDTF">2025-08-20T14:5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area between two curv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